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86F0A5" w14:textId="0B15F036" w:rsidR="002A294E" w:rsidRDefault="002A294E">
      <w:r>
        <w:rPr>
          <w:noProof/>
        </w:rPr>
        <w:drawing>
          <wp:inline distT="0" distB="0" distL="0" distR="0" wp14:anchorId="56DB3528" wp14:editId="5F2128BC">
            <wp:extent cx="5731510" cy="3712210"/>
            <wp:effectExtent l="0" t="0" r="2540" b="2540"/>
            <wp:docPr id="164858043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580439" name="Picture 1648580439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6B886" w14:textId="13AEAE9A" w:rsidR="002A294E" w:rsidRDefault="002A294E">
      <w:r>
        <w:rPr>
          <w:noProof/>
        </w:rPr>
        <w:drawing>
          <wp:inline distT="0" distB="0" distL="0" distR="0" wp14:anchorId="7FAE1D33" wp14:editId="2F6CF747">
            <wp:extent cx="2057578" cy="3459780"/>
            <wp:effectExtent l="0" t="0" r="0" b="7620"/>
            <wp:docPr id="109480559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805593" name="Picture 109480559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345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D869D" w14:textId="3D578D79" w:rsidR="002A294E" w:rsidRDefault="001F0596">
      <w:r>
        <w:t xml:space="preserve">g. I observed that if I input a different </w:t>
      </w:r>
      <w:proofErr w:type="gramStart"/>
      <w:r>
        <w:t>value</w:t>
      </w:r>
      <w:proofErr w:type="gramEnd"/>
      <w:r>
        <w:t xml:space="preserve"> it will print the same value. For </w:t>
      </w:r>
      <w:proofErr w:type="gramStart"/>
      <w:r>
        <w:t>example</w:t>
      </w:r>
      <w:proofErr w:type="gramEnd"/>
      <w:r>
        <w:t xml:space="preserve"> if I input 50 as the age, I get 50 in the end.</w:t>
      </w:r>
    </w:p>
    <w:p w14:paraId="6A6DBFB3" w14:textId="77777777" w:rsidR="002A294E" w:rsidRDefault="002A294E"/>
    <w:p w14:paraId="760809E4" w14:textId="77777777" w:rsidR="002A294E" w:rsidRDefault="002A294E"/>
    <w:p w14:paraId="4CDD1C35" w14:textId="77777777" w:rsidR="002A294E" w:rsidRDefault="002A294E"/>
    <w:p w14:paraId="1640C29E" w14:textId="63ACEFB4" w:rsidR="002A294E" w:rsidRDefault="002A294E">
      <w:r>
        <w:rPr>
          <w:noProof/>
        </w:rPr>
        <w:lastRenderedPageBreak/>
        <w:drawing>
          <wp:inline distT="0" distB="0" distL="0" distR="0" wp14:anchorId="508E72C2" wp14:editId="57A40519">
            <wp:extent cx="6031727" cy="3916680"/>
            <wp:effectExtent l="0" t="0" r="7620" b="7620"/>
            <wp:docPr id="131357689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576899" name="Picture 131357689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1727" cy="391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ACB10" w14:textId="70266BCB" w:rsidR="007C7D61" w:rsidRDefault="002A294E">
      <w:r>
        <w:rPr>
          <w:noProof/>
        </w:rPr>
        <w:drawing>
          <wp:inline distT="0" distB="0" distL="0" distR="0" wp14:anchorId="6646F78F" wp14:editId="30E61360">
            <wp:extent cx="2004060" cy="4807526"/>
            <wp:effectExtent l="0" t="0" r="0" b="0"/>
            <wp:docPr id="1996465679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465679" name="Picture 15" descr="Graphical user interface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2144" cy="4826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12D2">
        <w:br w:type="page"/>
      </w:r>
      <w:r w:rsidR="005112D2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CBA0E25" wp14:editId="2EB9EDAB">
                <wp:simplePos x="0" y="0"/>
                <wp:positionH relativeFrom="column">
                  <wp:posOffset>830580</wp:posOffset>
                </wp:positionH>
                <wp:positionV relativeFrom="paragraph">
                  <wp:posOffset>3002280</wp:posOffset>
                </wp:positionV>
                <wp:extent cx="373380" cy="236220"/>
                <wp:effectExtent l="0" t="0" r="26670" b="11430"/>
                <wp:wrapNone/>
                <wp:docPr id="935272760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380" cy="236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6ED0832" w14:textId="5C137D63" w:rsidR="005112D2" w:rsidRDefault="005112D2" w:rsidP="005112D2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BA0E25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65.4pt;margin-top:236.4pt;width:29.4pt;height:18.6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" fillcolor="white [3201]" strokecolor="white [3212]" strokeweight=".5pt">
                <v:textbox>
                  <w:txbxContent>
                    <w:p w14:paraId="46ED0832" w14:textId="5C137D63" w:rsidR="005112D2" w:rsidRDefault="005112D2" w:rsidP="005112D2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="005112D2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C2D80B" wp14:editId="246C9B7F">
                <wp:simplePos x="0" y="0"/>
                <wp:positionH relativeFrom="column">
                  <wp:posOffset>4632960</wp:posOffset>
                </wp:positionH>
                <wp:positionV relativeFrom="paragraph">
                  <wp:posOffset>3002280</wp:posOffset>
                </wp:positionV>
                <wp:extent cx="464820" cy="243840"/>
                <wp:effectExtent l="0" t="0" r="11430" b="22860"/>
                <wp:wrapNone/>
                <wp:docPr id="433868226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82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A4BFA9B" w14:textId="06044ABA" w:rsidR="005112D2" w:rsidRDefault="005112D2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C2D80B" id="_x0000_s1027" type="#_x0000_t202" style="position:absolute;margin-left:364.8pt;margin-top:236.4pt;width:36.6pt;height:19.2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" fillcolor="white [3201]" strokecolor="white [3212]" strokeweight=".5pt">
                <v:textbox>
                  <w:txbxContent>
                    <w:p w14:paraId="4A4BFA9B" w14:textId="06044ABA" w:rsidR="005112D2" w:rsidRDefault="005112D2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5112D2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60CA2A6" wp14:editId="28F5B7B5">
                <wp:simplePos x="0" y="0"/>
                <wp:positionH relativeFrom="column">
                  <wp:posOffset>2834640</wp:posOffset>
                </wp:positionH>
                <wp:positionV relativeFrom="paragraph">
                  <wp:posOffset>5882640</wp:posOffset>
                </wp:positionV>
                <wp:extent cx="0" cy="419100"/>
                <wp:effectExtent l="76200" t="0" r="57150" b="57150"/>
                <wp:wrapNone/>
                <wp:docPr id="1318115783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EFF6C7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23.2pt;margin-top:463.2pt;width:0;height:33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5112D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EFE229" wp14:editId="677015F4">
                <wp:simplePos x="0" y="0"/>
                <wp:positionH relativeFrom="margin">
                  <wp:posOffset>365760</wp:posOffset>
                </wp:positionH>
                <wp:positionV relativeFrom="paragraph">
                  <wp:posOffset>3710940</wp:posOffset>
                </wp:positionV>
                <wp:extent cx="1699260" cy="670560"/>
                <wp:effectExtent l="19050" t="0" r="34290" b="15240"/>
                <wp:wrapNone/>
                <wp:docPr id="1208721066" name="Flowchart: Da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9260" cy="67056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D6A238" w14:textId="46238552" w:rsidR="005112D2" w:rsidRDefault="005112D2" w:rsidP="005112D2">
                            <w:pPr>
                              <w:spacing w:after="0"/>
                              <w:jc w:val="center"/>
                            </w:pPr>
                            <w:r>
                              <w:t>PRINT</w:t>
                            </w:r>
                          </w:p>
                          <w:p w14:paraId="3508B09A" w14:textId="14F56E74" w:rsidR="005112D2" w:rsidRDefault="005112D2" w:rsidP="005112D2">
                            <w:pPr>
                              <w:spacing w:after="0"/>
                              <w:jc w:val="center"/>
                            </w:pPr>
                            <w:r>
                              <w:t>Not divisible by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EFE229"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Flowchart: Data 2" o:spid="_x0000_s1028" type="#_x0000_t111" style="position:absolute;margin-left:28.8pt;margin-top:292.2pt;width:133.8pt;height:52.8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" fillcolor="white [3201]" strokecolor="black [3200]" strokeweight="1pt">
                <v:textbox>
                  <w:txbxContent>
                    <w:p w14:paraId="21D6A238" w14:textId="46238552" w:rsidR="005112D2" w:rsidRDefault="005112D2" w:rsidP="005112D2">
                      <w:pPr>
                        <w:spacing w:after="0"/>
                        <w:jc w:val="center"/>
                      </w:pPr>
                      <w:r>
                        <w:t>PRINT</w:t>
                      </w:r>
                    </w:p>
                    <w:p w14:paraId="3508B09A" w14:textId="14F56E74" w:rsidR="005112D2" w:rsidRDefault="005112D2" w:rsidP="005112D2">
                      <w:pPr>
                        <w:spacing w:after="0"/>
                        <w:jc w:val="center"/>
                      </w:pPr>
                      <w:r>
                        <w:t>Not divisible by 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112D2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4F7EF60" wp14:editId="32BE4471">
                <wp:simplePos x="0" y="0"/>
                <wp:positionH relativeFrom="column">
                  <wp:posOffset>1226820</wp:posOffset>
                </wp:positionH>
                <wp:positionV relativeFrom="paragraph">
                  <wp:posOffset>2956560</wp:posOffset>
                </wp:positionV>
                <wp:extent cx="849630" cy="739140"/>
                <wp:effectExtent l="57150" t="0" r="26670" b="60960"/>
                <wp:wrapNone/>
                <wp:docPr id="458967730" name="Connector: Elb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49630" cy="73914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C79D7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8" o:spid="_x0000_s1026" type="#_x0000_t34" style="position:absolute;margin-left:96.6pt;margin-top:232.8pt;width:66.9pt;height:58.2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" adj="21709" strokecolor="black [3200]" strokeweight=".5pt">
                <v:stroke endarrow="block"/>
              </v:shape>
            </w:pict>
          </mc:Fallback>
        </mc:AlternateContent>
      </w:r>
      <w:r w:rsidR="005112D2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95FCB57" wp14:editId="6AFA24B2">
                <wp:simplePos x="0" y="0"/>
                <wp:positionH relativeFrom="column">
                  <wp:posOffset>2830830</wp:posOffset>
                </wp:positionH>
                <wp:positionV relativeFrom="paragraph">
                  <wp:posOffset>5372100</wp:posOffset>
                </wp:positionV>
                <wp:extent cx="1790700" cy="510540"/>
                <wp:effectExtent l="38100" t="0" r="19050" b="99060"/>
                <wp:wrapNone/>
                <wp:docPr id="889757369" name="Connector: Elb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90700" cy="510540"/>
                        </a:xfrm>
                        <a:prstGeom prst="bentConnector3">
                          <a:avLst>
                            <a:gd name="adj1" fmla="val 106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1667B3" id="Connector: Elbow 9" o:spid="_x0000_s1026" type="#_x0000_t34" style="position:absolute;margin-left:222.9pt;margin-top:423pt;width:141pt;height:40.2pt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" adj="230" strokecolor="black [3200]" strokeweight=".5pt">
                <v:stroke endarrow="block"/>
              </v:shape>
            </w:pict>
          </mc:Fallback>
        </mc:AlternateContent>
      </w:r>
      <w:r w:rsidR="006A3DA8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3A0C219" wp14:editId="0B640F7D">
                <wp:simplePos x="0" y="0"/>
                <wp:positionH relativeFrom="column">
                  <wp:posOffset>1322070</wp:posOffset>
                </wp:positionH>
                <wp:positionV relativeFrom="paragraph">
                  <wp:posOffset>4373880</wp:posOffset>
                </wp:positionV>
                <wp:extent cx="1512570" cy="1508760"/>
                <wp:effectExtent l="95250" t="0" r="68580" b="91440"/>
                <wp:wrapNone/>
                <wp:docPr id="1850284321" name="Connector: Elb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2570" cy="1508760"/>
                        </a:xfrm>
                        <a:prstGeom prst="bentConnector3">
                          <a:avLst>
                            <a:gd name="adj1" fmla="val -591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DEBA3B" id="Connector: Elbow 10" o:spid="_x0000_s1026" type="#_x0000_t34" style="position:absolute;margin-left:104.1pt;margin-top:344.4pt;width:119.1pt;height:118.8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" adj="-1279" strokecolor="black [3200]" strokeweight=".5pt">
                <v:stroke endarrow="block"/>
              </v:shape>
            </w:pict>
          </mc:Fallback>
        </mc:AlternateContent>
      </w:r>
      <w:r w:rsidR="006A3DA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491CFF" wp14:editId="7D855E0B">
                <wp:simplePos x="0" y="0"/>
                <wp:positionH relativeFrom="margin">
                  <wp:posOffset>3737610</wp:posOffset>
                </wp:positionH>
                <wp:positionV relativeFrom="paragraph">
                  <wp:posOffset>4701540</wp:posOffset>
                </wp:positionV>
                <wp:extent cx="1699260" cy="670560"/>
                <wp:effectExtent l="19050" t="0" r="34290" b="15240"/>
                <wp:wrapNone/>
                <wp:docPr id="1118052577" name="Flowchart: Da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9260" cy="67056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32737C" w14:textId="4A4C95CB" w:rsidR="005112D2" w:rsidRDefault="005112D2" w:rsidP="005112D2">
                            <w:pPr>
                              <w:spacing w:after="0"/>
                              <w:jc w:val="center"/>
                            </w:pPr>
                            <w:r>
                              <w:t>PRINT</w:t>
                            </w:r>
                          </w:p>
                          <w:p w14:paraId="72EA86C3" w14:textId="46190B1A" w:rsidR="005112D2" w:rsidRDefault="005112D2" w:rsidP="005112D2">
                            <w:pPr>
                              <w:spacing w:after="0"/>
                              <w:jc w:val="center"/>
                            </w:pPr>
                            <w:r>
                              <w:t>Hurrah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491CFF" id="_x0000_s1029" type="#_x0000_t111" style="position:absolute;margin-left:294.3pt;margin-top:370.2pt;width:133.8pt;height:52.8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" fillcolor="white [3201]" strokecolor="black [3200]" strokeweight="1pt">
                <v:textbox>
                  <w:txbxContent>
                    <w:p w14:paraId="6F32737C" w14:textId="4A4C95CB" w:rsidR="005112D2" w:rsidRDefault="005112D2" w:rsidP="005112D2">
                      <w:pPr>
                        <w:spacing w:after="0"/>
                        <w:jc w:val="center"/>
                      </w:pPr>
                      <w:r>
                        <w:t>PRINT</w:t>
                      </w:r>
                    </w:p>
                    <w:p w14:paraId="72EA86C3" w14:textId="46190B1A" w:rsidR="005112D2" w:rsidRDefault="005112D2" w:rsidP="005112D2">
                      <w:pPr>
                        <w:spacing w:after="0"/>
                        <w:jc w:val="center"/>
                      </w:pPr>
                      <w:r>
                        <w:t>Hurrah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A3DA8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6AA9C90" wp14:editId="13B7B36C">
                <wp:simplePos x="0" y="0"/>
                <wp:positionH relativeFrom="column">
                  <wp:posOffset>3729990</wp:posOffset>
                </wp:positionH>
                <wp:positionV relativeFrom="paragraph">
                  <wp:posOffset>2948940</wp:posOffset>
                </wp:positionV>
                <wp:extent cx="895350" cy="457200"/>
                <wp:effectExtent l="0" t="0" r="76200" b="57150"/>
                <wp:wrapNone/>
                <wp:docPr id="1109621302" name="Connector: Elb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5350" cy="457200"/>
                        </a:xfrm>
                        <a:prstGeom prst="bentConnector3">
                          <a:avLst>
                            <a:gd name="adj1" fmla="val 9936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D7ED68" id="Connector: Elbow 7" o:spid="_x0000_s1026" type="#_x0000_t34" style="position:absolute;margin-left:293.7pt;margin-top:232.2pt;width:70.5pt;height:36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" adj="21462" strokecolor="black [3200]" strokeweight=".5pt">
                <v:stroke endarrow="block"/>
              </v:shape>
            </w:pict>
          </mc:Fallback>
        </mc:AlternateContent>
      </w:r>
      <w:r w:rsidR="006A3DA8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A88206" wp14:editId="55F9096C">
                <wp:simplePos x="0" y="0"/>
                <wp:positionH relativeFrom="column">
                  <wp:posOffset>3931920</wp:posOffset>
                </wp:positionH>
                <wp:positionV relativeFrom="paragraph">
                  <wp:posOffset>3413760</wp:posOffset>
                </wp:positionV>
                <wp:extent cx="1386840" cy="807720"/>
                <wp:effectExtent l="0" t="0" r="22860" b="11430"/>
                <wp:wrapNone/>
                <wp:docPr id="869805794" name="Flowchart: Proces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80772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DB2A78" w14:textId="1288A5E2" w:rsidR="005112D2" w:rsidRDefault="005112D2" w:rsidP="005112D2">
                            <w:pPr>
                              <w:jc w:val="center"/>
                            </w:pPr>
                            <w:r>
                              <w:t>num += 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A88206" id="_x0000_t109" coordsize="21600,21600" o:spt="109" path="m,l,21600r21600,l21600,xe">
                <v:stroke joinstyle="miter"/>
                <v:path gradientshapeok="t" o:connecttype="rect"/>
              </v:shapetype>
              <v:shape id="Flowchart: Process 4" o:spid="_x0000_s1030" type="#_x0000_t109" style="position:absolute;margin-left:309.6pt;margin-top:268.8pt;width:109.2pt;height:63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" fillcolor="white [3201]" strokecolor="black [3200]" strokeweight="1pt">
                <v:textbox>
                  <w:txbxContent>
                    <w:p w14:paraId="3FDB2A78" w14:textId="1288A5E2" w:rsidR="005112D2" w:rsidRDefault="005112D2" w:rsidP="005112D2">
                      <w:pPr>
                        <w:jc w:val="center"/>
                      </w:pPr>
                      <w:r>
                        <w:t>num += 10</w:t>
                      </w:r>
                    </w:p>
                  </w:txbxContent>
                </v:textbox>
              </v:shape>
            </w:pict>
          </mc:Fallback>
        </mc:AlternateContent>
      </w:r>
      <w:r w:rsidR="006A3DA8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99D5AD" wp14:editId="78523FEA">
                <wp:simplePos x="0" y="0"/>
                <wp:positionH relativeFrom="column">
                  <wp:posOffset>4625340</wp:posOffset>
                </wp:positionH>
                <wp:positionV relativeFrom="paragraph">
                  <wp:posOffset>4213860</wp:posOffset>
                </wp:positionV>
                <wp:extent cx="0" cy="487680"/>
                <wp:effectExtent l="76200" t="0" r="57150" b="64770"/>
                <wp:wrapNone/>
                <wp:docPr id="898895175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76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96F5F6" id="Straight Arrow Connector 6" o:spid="_x0000_s1026" type="#_x0000_t32" style="position:absolute;margin-left:364.2pt;margin-top:331.8pt;width:0;height:38.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6A3DA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1CEA25" wp14:editId="1EDC3E5F">
                <wp:simplePos x="0" y="0"/>
                <wp:positionH relativeFrom="margin">
                  <wp:posOffset>2050415</wp:posOffset>
                </wp:positionH>
                <wp:positionV relativeFrom="paragraph">
                  <wp:posOffset>2468880</wp:posOffset>
                </wp:positionV>
                <wp:extent cx="1676400" cy="971550"/>
                <wp:effectExtent l="19050" t="19050" r="19050" b="38100"/>
                <wp:wrapNone/>
                <wp:docPr id="2078656827" name="Flowchart: Decisio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97155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F08A9" w14:textId="2318F901" w:rsidR="005112D2" w:rsidRDefault="005112D2" w:rsidP="005112D2">
                            <w:pPr>
                              <w:spacing w:after="0"/>
                              <w:jc w:val="center"/>
                            </w:pPr>
                            <w:r>
                              <w:t>Is num % 6 == 0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1CEA25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3" o:spid="_x0000_s1031" type="#_x0000_t110" style="position:absolute;margin-left:161.45pt;margin-top:194.4pt;width:132pt;height:76.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" fillcolor="white [3201]" strokecolor="black [3200]" strokeweight="1pt">
                <v:textbox>
                  <w:txbxContent>
                    <w:p w14:paraId="7E5F08A9" w14:textId="2318F901" w:rsidR="005112D2" w:rsidRDefault="005112D2" w:rsidP="005112D2">
                      <w:pPr>
                        <w:spacing w:after="0"/>
                        <w:jc w:val="center"/>
                      </w:pPr>
                      <w:r>
                        <w:t>Is num % 6 == 0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A3DA8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A778319" wp14:editId="7830B64D">
                <wp:simplePos x="0" y="0"/>
                <wp:positionH relativeFrom="column">
                  <wp:posOffset>2880360</wp:posOffset>
                </wp:positionH>
                <wp:positionV relativeFrom="paragraph">
                  <wp:posOffset>1981200</wp:posOffset>
                </wp:positionV>
                <wp:extent cx="0" cy="487680"/>
                <wp:effectExtent l="76200" t="0" r="57150" b="64770"/>
                <wp:wrapNone/>
                <wp:docPr id="190577592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76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592EC" id="Straight Arrow Connector 6" o:spid="_x0000_s1026" type="#_x0000_t32" style="position:absolute;margin-left:226.8pt;margin-top:156pt;width:0;height:38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6A3DA8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8C6CA93" wp14:editId="37CA1A1A">
                <wp:simplePos x="0" y="0"/>
                <wp:positionH relativeFrom="column">
                  <wp:posOffset>2880360</wp:posOffset>
                </wp:positionH>
                <wp:positionV relativeFrom="paragraph">
                  <wp:posOffset>838200</wp:posOffset>
                </wp:positionV>
                <wp:extent cx="0" cy="487680"/>
                <wp:effectExtent l="76200" t="0" r="57150" b="64770"/>
                <wp:wrapNone/>
                <wp:docPr id="191800011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76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B88066" id="Straight Arrow Connector 6" o:spid="_x0000_s1026" type="#_x0000_t32" style="position:absolute;margin-left:226.8pt;margin-top:66pt;width:0;height:38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6A3DA8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473696C" wp14:editId="3E776227">
                <wp:simplePos x="0" y="0"/>
                <wp:positionH relativeFrom="margin">
                  <wp:align>center</wp:align>
                </wp:positionH>
                <wp:positionV relativeFrom="paragraph">
                  <wp:posOffset>6301740</wp:posOffset>
                </wp:positionV>
                <wp:extent cx="1287780" cy="495300"/>
                <wp:effectExtent l="0" t="0" r="26670" b="19050"/>
                <wp:wrapNone/>
                <wp:docPr id="1658815460" name="Flowchart: Termina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7780" cy="49530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05B180" w14:textId="0EE6D7D4" w:rsidR="005112D2" w:rsidRDefault="005112D2" w:rsidP="005112D2">
                            <w:pPr>
                              <w:jc w:val="center"/>
                            </w:pPr>
                            <w:r>
                              <w:t>St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73696C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1" o:spid="_x0000_s1032" type="#_x0000_t116" style="position:absolute;margin-left:0;margin-top:496.2pt;width:101.4pt;height:39pt;z-index:2516684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" fillcolor="white [3201]" strokecolor="black [3200]" strokeweight="1pt">
                <v:textbox>
                  <w:txbxContent>
                    <w:p w14:paraId="5D05B180" w14:textId="0EE6D7D4" w:rsidR="005112D2" w:rsidRDefault="005112D2" w:rsidP="005112D2">
                      <w:pPr>
                        <w:jc w:val="center"/>
                      </w:pPr>
                      <w:r>
                        <w:t>Sto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A3DA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9792F0" wp14:editId="0B088866">
                <wp:simplePos x="0" y="0"/>
                <wp:positionH relativeFrom="margin">
                  <wp:align>center</wp:align>
                </wp:positionH>
                <wp:positionV relativeFrom="paragraph">
                  <wp:posOffset>1310640</wp:posOffset>
                </wp:positionV>
                <wp:extent cx="1699260" cy="670560"/>
                <wp:effectExtent l="19050" t="0" r="34290" b="15240"/>
                <wp:wrapNone/>
                <wp:docPr id="2053405164" name="Flowchart: Da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9260" cy="67056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E06828" w14:textId="75383F2D" w:rsidR="005112D2" w:rsidRDefault="005112D2" w:rsidP="005112D2">
                            <w:pPr>
                              <w:spacing w:after="0"/>
                              <w:jc w:val="center"/>
                            </w:pPr>
                            <w:r>
                              <w:t>READ</w:t>
                            </w:r>
                          </w:p>
                          <w:p w14:paraId="6D62B03E" w14:textId="36C0D327" w:rsidR="005112D2" w:rsidRDefault="005112D2" w:rsidP="005112D2">
                            <w:pPr>
                              <w:spacing w:after="0"/>
                              <w:jc w:val="center"/>
                            </w:pPr>
                            <w:r>
                              <w:t>n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9792F0" id="_x0000_s1033" type="#_x0000_t111" style="position:absolute;margin-left:0;margin-top:103.2pt;width:133.8pt;height:52.8pt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" fillcolor="white [3201]" strokecolor="black [3200]" strokeweight="1pt">
                <v:textbox>
                  <w:txbxContent>
                    <w:p w14:paraId="1BE06828" w14:textId="75383F2D" w:rsidR="005112D2" w:rsidRDefault="005112D2" w:rsidP="005112D2">
                      <w:pPr>
                        <w:spacing w:after="0"/>
                        <w:jc w:val="center"/>
                      </w:pPr>
                      <w:r>
                        <w:t>READ</w:t>
                      </w:r>
                    </w:p>
                    <w:p w14:paraId="6D62B03E" w14:textId="36C0D327" w:rsidR="005112D2" w:rsidRDefault="005112D2" w:rsidP="005112D2">
                      <w:pPr>
                        <w:spacing w:after="0"/>
                        <w:jc w:val="center"/>
                      </w:pPr>
                      <w:r>
                        <w:t>nu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A3DA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E2621E" wp14:editId="6CA1CD1C">
                <wp:simplePos x="0" y="0"/>
                <wp:positionH relativeFrom="margin">
                  <wp:align>center</wp:align>
                </wp:positionH>
                <wp:positionV relativeFrom="paragraph">
                  <wp:posOffset>342900</wp:posOffset>
                </wp:positionV>
                <wp:extent cx="1287780" cy="495300"/>
                <wp:effectExtent l="0" t="0" r="26670" b="19050"/>
                <wp:wrapNone/>
                <wp:docPr id="420354752" name="Flowchart: Termina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7780" cy="49530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7B8B75" w14:textId="46A72DA8" w:rsidR="005112D2" w:rsidRDefault="005112D2" w:rsidP="005112D2">
                            <w:pPr>
                              <w:jc w:val="center"/>
                            </w:pPr>
                            <w: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E2621E" id="_x0000_s1034" type="#_x0000_t116" style="position:absolute;margin-left:0;margin-top:27pt;width:101.4pt;height:39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" fillcolor="white [3201]" strokecolor="black [3200]" strokeweight="1pt">
                <v:textbox>
                  <w:txbxContent>
                    <w:p w14:paraId="267B8B75" w14:textId="46A72DA8" w:rsidR="005112D2" w:rsidRDefault="005112D2" w:rsidP="005112D2">
                      <w:pPr>
                        <w:jc w:val="center"/>
                      </w:pPr>
                      <w:r>
                        <w:t>Sta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7C7D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BAIDc3NLE1NzQyUdpeDU4uLM/DyQAsNaAAX491QsAAAA"/>
  </w:docVars>
  <w:rsids>
    <w:rsidRoot w:val="006A3DA8"/>
    <w:rsid w:val="001F0596"/>
    <w:rsid w:val="002A294E"/>
    <w:rsid w:val="005112D2"/>
    <w:rsid w:val="006A3DA8"/>
    <w:rsid w:val="007C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6AF69"/>
  <w15:chartTrackingRefBased/>
  <w15:docId w15:val="{DD1C0953-B09A-430C-83E5-97FD612F2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12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emini John</dc:creator>
  <cp:keywords/>
  <dc:description/>
  <cp:lastModifiedBy>Ekemini John</cp:lastModifiedBy>
  <cp:revision>1</cp:revision>
  <dcterms:created xsi:type="dcterms:W3CDTF">2023-03-14T23:45:00Z</dcterms:created>
  <dcterms:modified xsi:type="dcterms:W3CDTF">2023-03-15T00:22:00Z</dcterms:modified>
</cp:coreProperties>
</file>